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5</w:t>
      </w:r>
      <w:r>
        <w:t xml:space="preserve"> </w:t>
      </w:r>
      <w:r>
        <w:t xml:space="preserve">ม.ค.</w:t>
      </w:r>
      <w:r>
        <w:t xml:space="preserve"> </w:t>
      </w:r>
      <w:r>
        <w:t xml:space="preserve">64)</w:t>
      </w:r>
    </w:p>
    <w:p>
      <w:pPr>
        <w:pStyle w:val="Date"/>
      </w:pPr>
      <w:r>
        <w:t xml:space="preserve">วันจันทร์ที่</w:t>
      </w:r>
      <w:r>
        <w:t xml:space="preserve"> </w:t>
      </w:r>
      <w:r>
        <w:t xml:space="preserve">25</w:t>
      </w:r>
      <w:r>
        <w:t xml:space="preserve"> </w:t>
      </w:r>
      <w:r>
        <w:t xml:space="preserve">มกราคม</w:t>
      </w:r>
      <w:r>
        <w:t xml:space="preserve"> </w:t>
      </w:r>
      <w:r>
        <w:t xml:space="preserve">2564</w:t>
      </w:r>
      <w:r>
        <w:t xml:space="preserve"> </w:t>
      </w:r>
      <w:r>
        <w:t xml:space="preserve">เวลา</w:t>
      </w:r>
      <w:r>
        <w:t xml:space="preserve"> </w:t>
      </w:r>
      <w:r>
        <w:t xml:space="preserve">11.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ศาลก่อน ให้ศาลตัดสินให้เป็น ศคบ.1 ก่อนสำนักงานที่ดิน ณ ที่ดินแปลงนั้นตั้งอยู่จะออกเป็นโฉนดได้นะครับ จรูญศักดิ์ เรื่อง บ่อน ท่านผู้การครับ สวัสดีครับ ผมจรูญศักดิปรานบุรีครับผม // ครับ ทราบว่าท่านไปจับบ่อนไก่หรือครับ ผมครับ ไปจับบ่อนไก่ // ก็มีการลักลอบนะครับ เล่นบ่อนไก่ในเขตของท้องที่ ภูธรมีอยู่ 2 ที่ด้วยกันนะครับ คือ หมู่ที่ 4 ตำบล ปรานบุรี จังหวัด ปรานบุรี ตำบลปรานบุรี ครับ แต่ละจุดนี่มีการจับกุมได้จุดละ 10 คน ครับ รวมแล้ว 20 คนครับ // บ่อนที่เคยถูกกฎหมาย หรือเป็นบ่อนที่ชาวบ้านเปิด// มันเป็นป่าละเมาะ ลักลอบเล่นกันเองครับ มีการกวดขันจับกุมกันค่อนข้างจะเข้มงวดครับ เข้มงวดนะครับ // นัดหมายกันไปชนไก่กันในป่าละเมาะ ใช่ไหม //ใช่ครับ //แล้วมันมีสังเวียนไหมท่าน หรือว่าบทพื้นดินหรืออย่างไร สังเวียนก็มีการขนไปครับ มีการลักลอบขนไป ลักลอบขนไป // ตามที่เห็นเลยใช่ไหมครับท่านครับ // ใช่ครับ ๆ ๆ //กี่จุดครับ ท่านครับ ไม่มีบ้านคนนะครับ 2 จุด 2 สังเวียนได้ไหมครับ ก็ที่ละสังเวียนครับ // แล้วที่ปราณบุรีมันมีบ่อนไก่ที่ถูกกฏหมายไหมครับ ที่ถูกกฎหมายอยู่นะครับ // แต่ปิดไปแล้วนะครับ ช่วงนี้ปิดไปตั้งแต่ปีที่แล้ว ไม่มีการชนตั้งแต่ปีที่แล้ว และมีการตรวจสอบตลอดเวลานะครับ มีการ เจ้าหน้าที่เข้าไปตรวจสอบ ก็เลยเอาสังเวียนนั้นละ สังเวียนที่เคยใช้เอาไปตีกัน อันนี้ข้อหาที่ดำเนินคดี อะไรนะครับ // ข้อหาที่ดำเนินคดีนี่ มีข้อหาอะไรบ้างครับ ท่านครับ //ก็ข้อหาลักลอบเล่นการพนันนะครับ โดยไม่ได้รับอนุญาตนะครับ 1 ข้อหา แล้วก็ข้อหาฝ่าฝืนพระราชกำหนดการบริหารราชการแผ่นดินในสถานการณ์ฉุกเฉินนะครับ อีก 1 ข้อหา ของกลางเรายึด ในฐานะ เราลิบไหม ตามกฎหมายครับ // ผมเคยคิดอย่างนี้ครับ ผู้กำกับว่าถ้าเรายึดสถานที่เล่นด้วย</w:t>
      </w:r>
      <w:r>
        <w:t xml:space="preserve"> </w:t>
      </w:r>
      <w:r>
        <w:t xml:space="preserve">มันยึดได้ไหมครับ ท่าน อย่างยึดบ้านที่เล่นการพนัน ยึดสถานที่ไง เราสามารถยึดได้ไหม ในคำฟ้องนี่ครับ เคยไหมท่าน // ก็ยังไม่มีปรากฏนะครับ ต้องไปตรวจสอบอีกครั้ง เพราะผมพวกไก่ชน แล้วก็พวกสังเวียนอะไรพวกนี้ครับ เป็นของกลางที่ใช้ในการกระทำความผิดนะครับ ก็ยึดตามกฎหมาย // ให้ท่านผู้การเขา</w:t>
      </w:r>
      <w:r>
        <w:t xml:space="preserve"> </w:t>
      </w:r>
      <w:r>
        <w:t xml:space="preserve">คิดที่จะทำสิ่งผิดกฎหมายหรือกำลังเปิดอยู่นี่ค่ะ ควรจะปฏิบัติตัวกันอย่างไรในช่วงนี้ค่ะ // ก็ในช่วงนี้ ก็เท่าที่เราทราบกันดีอยู่แล้ว ในสถานการณ์การแพร่ระบาดการติดเชื้อไวรัส COVID-19 ซึ่งมีการแบ่งพื้นที่ควบคุมเป็น 4 ระดับ นี่นะครับ ก็คน ก็อยากให้ประชาชนช่วยกันระมัดระวังนะครับ แล้วก็ช่วยกันเป็นหูเป็นตาลักลอบนะครับ เล่นการพนันไม่ว่าจะเป็นทุกชนิดนะครับ รวมทั้งการพนันไก่ชนที่มีคนจำนวนพอสมควร มาอยู่ใกล้ชิดกันนะครับ ซึ่งมีโอกาสที่จะแพร่ระบาด แล้วถ้ามีคนใดคนหนึ่งนะครับ ติด COVID-19 ขึ้นมา ก็อาจจะทำให้ผู้ที่อยู่ใกล้ชิดนี่ เป็นแพร่ระบาดไปด้วย อยากจะขอขอความร่วมมือนะครับ กับประชาชนนะครับ และที่มีเบาะแสนะครับ ก็ได้แจ้งมาทาง สภ. ปราณบุรี และเจ้าหน้าที่ต่าง ๆ ได้เลยนะครับ เจ้าหน้าที่ตำรวจก็เข้มงวดกวดขัน ปฏิบัติที่จะระงับยับยั้งที่เกี่ยวกับการพนันนะครับ ตามพระราชบัญญัติ พระราชกำหนดการบริหารราชการแผนดินในสถานการณ์ฉุกเฉิน อยู่นะครับ ก็ตอนนี้เข้มงวดพอสมควร // ที่จับไปต้องตรวจโควิดด้วยไหมท่าน // เราปฏิบัติตามมาตรการป้องกันของ COVID-19 นี่ เรามีการวัดไข้นะครับ ผู้ที่ถูกจับกุม วัดไข้แล้วไม่เกินครับ // ครับ ขอขอบคุณอย่างที่… // ก็ตามระเบียบที่ทางจังหวัดได้แจ้งเรามานะครับ // ค่ะ ยังคงเล่นกันอยู่เยอะเลย หลายท้องที่ อนุศักดิ์ด้วยนะครับ // ครับ ขอบคุณครับ // บ่อนการพนันบ่อนไก่ก็ยังไม่เลิกรา // ยังมีให้เห็นนะคะ // ก็ข้อมูลคุณผู้ชมเยอะมาก ไปดูย้อนหลังนะ จาก Facebook นะ คำถามไหนตกหล่นนะ // ถ้าตอบย้อนหลังผมก็จะตอบลงไปนะ แต่มันตอบย้อนหลัง ผมไม่ทราบว่าท่านจะรับได้หรือเปล่า เวลาเราตอบย้อนหลังหมดแล้ว // เดี๋ยวไปดูกันใหม่ // เดี๋ยววันนี้ถ้าไม่ได้ตอบ ก็มาตามต่อครับ ไม่เอาไปทิ้งไปไหนนะครับ เดี๋ยวเราไปฟังการแถลงข่าว มีจำนวนผู้ติดเชื้อกี่ราย มีประเด็นไหนบ้าง ขอความร่วมมือร่วมแรงร่วมใจกับพี่น้องประชาชน ของรายการ NBT รวมใจ สู้ภัย COVID-19 แล้วนะคะ ดิฉัน ลาไปก่อนสวัสดีค่ะ</w:t>
      </w:r>
    </w:p>
    <w:p>
      <w:pPr>
        <w:pStyle w:val="BodyText"/>
      </w:pPr>
      <w:r>
        <w:t xml:space="preserve">[เสียงดนตรี] // สวัสดีครับ ต้อนรับคุณผู้ชมทุกท่านเข้าสู่การแถลงข่าวจาก ศูนย์แถลงสถานการณ์ COVID-19 ที่ทำเนียบรัฐบาล ประจำวันจันทร์ที่ 25 มกราคม 2564 ครับ วันนี้ผมธีรวัทร ชูวัฒน์ แห่งประเทศไทย NBT กรมประชาสัมพันธ์ รับหน้าที่เป็นพิธีกรดำเนินรายการ สวัสดีครับ ต้อนรับทุกท่านเข้าสู่การแถลงข่าวจากศูนย์บริหารสถานการณ์โควิด-19 ที่ทำเนียบรัฐบาล จากท่านผู้ช่วยโฆษก ศบค. แพทย์หญิง อภิสมัย ศรีรังสรรค์ เรียนเชิญคุณหมอครับ</w:t>
      </w:r>
    </w:p>
    <w:p>
      <w:pPr>
        <w:pStyle w:val="BodyText"/>
      </w:pPr>
      <w:r>
        <w:t xml:space="preserve">(แพทย์หญิง อภิสมัย) กราบสวัสดีทุกท่านนะคะ พบกวันจันทร์ที่ 25 มกราคม 2564 นะคะ วันนี้ถือได้ว่าเป็นวันแรกของสัปดาห์นี้ ซึ่งมีความสำคัญมากเลยค่ะ หลาย ๆ ท่านในช่วงที่ผ่านมานี่นะคะ เริ่มที่จะมีการพูดคุยกันค่ะ ว่าสัปดาห์นี้ล่ะ ที่จะต้องมีการนำเสนอมาตรการผ่อนคลายหลาย ๆ อย่าง ให้พวกเราติดตามกันนะคะ ไม่ว่าจะเป็นเรื่องของการเรียน สถานศึกษาต่าง ๆ จะเริ่มเปิดทำการได้เมื่อไหร่ อย่างไร ร้านอาหารจะเริ่มนั่งทานอาหารได้ไหม ในพื้นที่ไหน รวมทั้งมาตรการในการจัดการในสัปดาห์นี้ต้องติดตามกันอย่างกระชั้นชิดค่ะ ในเรื่องแรกเราไปดูในเรื่องของตัวเลขข้อมูลรายวันกันนิดหนึ่งค่ะ เริ่มที่ตัวเลข ของผู้ติดเชื้อทั่วโลกนะคะ ยังไม่แตะ 100 ล้านนะคะ 18 ราย ซึ่งในจำนวนนี้นะคะ สหรัฐอเมริกาก็มีตัวเลขผู้ติดเชื้อไปที่ 25,</w:t>
      </w:r>
      <w:r>
        <w:t xml:space="preserve"> </w:t>
      </w:r>
      <w:r>
        <w:t xml:space="preserve">702,100 รายนะคะ ที่ติดเชื้อรายใหม่ในวันเดียวนะคะ 182 รายค่ะ มีผู้เสียชีวิตทั่วโลกนี่นะคะ 2,138,9</w:t>
      </w:r>
      <w:r>
        <w:t xml:space="preserve"> </w:t>
      </w:r>
      <w:r>
        <w:t xml:space="preserve">42 ซึ่งนับได้ว่าเป็น 2.1 เปอร์เซ็นต์ ค่ะ ส่วนของลำดับประเทศไทย อยู่ที่ 125 นะคะ เมื่อวานนี้ 126 ก็ไม่ต่างกันมากมายในส่วนของเอเชียนะคะ ประเทศในภูมิภาคเอเชียนะคะ ยังติด 1 ใน 100 เหมือนกัน โดยเฉพาะอินเดีย หน้าเป็นห่วง ทีเดียว มาเลเซีย ,เมียนมา ,เกาหลีใต้, สิงคโปร์ ยังอยู่ในหนึ่งในร้อยอยู่ทั้งหมดเลยนะคะ มาดูสถานการณ์ของบ้านเราบ้างนะคะ ผู้ติดเชื้อสะสมนะคะ 13,687 ราย และที่กล่องด้านขวานะคะ มีผู้เสียชีวิต 2 คนด้วยค่ะ มาดูในเรื่องของตัวเลขระลอกใหม่ ผู้ติดเชื้อสะสม 9,450 ราย เป็นผู้ติดเชื้อภายในประเทศ 187 ราย จากต่างประเทศ 10 รายนะคะ ซึ่งเป็นผู้ป่วยพบเชื้อจากระบบเฝ้าระวังและระบบบริการ ทั้งหมด 61 ราย ค้นหาเชิงรุก 116 ราย และยังรักษาตัวอยู่ที่โรงพยาบาลทั้งสิ้น</w:t>
      </w:r>
      <w:r>
        <w:t xml:space="preserve"> </w:t>
      </w:r>
      <w:r>
        <w:t xml:space="preserve">713 รายค่ะ สำหรับรายละเอียดผู้ที่เสียชีวิต 2 ท่านในวันนี้นะคะ รายแรกนะคะ ชาวสหราชอาณาจักร ประเทศอังกฤษค่ะ อายุ …ปีค่ะ ผู้เสียชีวิตท่านนี้นะคะ เดินทางมาจากอังกฤษ ในวันที่ 24 ธันวาคม ปลายปีที่แล้วนะคะ ถึงประเทศไทย 25 ธันวาคม และเริ่มเข้าสู่ State Quarantine จังหวัดชลบุรีเลย เมื่อมาถึงในวันที่ 28 นะคะ มีอาการปวดกล้ามเนื้อ แล้วก็ได้รับการยืนยันว่า COVID-19 ก็คือผลติดเชื้อ COVID-19 ในวันที่ 29 ธันวาคมค่ะ วันที่ 30 ธันวาคม มีอาการเหนื่อยหอบมากขึ้นในระยะแรก ผู้ป่วยปฏิเสธใส่ท่อช่วยหายใจ จนกระทั่งอาการหอบเหนื่อยหอบนะคะ วันที่ 9 มกราคม ต้องใส่ท่อช่วยหายใจ แต่อาการยังคงแย่ลงเรื่อย ๆ และเสียชีวิตในวันที่ 24 มกราคมนะคะ รายที่ 2 เป็นหญิง ผู้ป่วยไทย อายุ 56 ปี ผู้เสียชีวิตท่านนี้นะคะ เป็นชาวสมุทรสาคร และมีโรคประจำตัว คือ โรคหลอดเลือดสมองค่ะ โดยที่น่าสนใจ ผู้เสียชีวิตท่านนี้นะคะ ไม่ได้ไปไปสัมผัสในพื้นที่เสี่ยง และจะค่อนข้างใช้ชีวิตส่วนใหญ่อยู่ที่บ้านค่ะ แต่มีสามีนะคะ ถือว่าเป็นได้สัมผัสคนที่ทำอาชีพส่งปลา ที่จังหวัดสมุทรสาครนั่นเอง ในวันที่ … เริ่มมีอาการแน่นหน้าอก หายในเหนื่อยหอบ ไปถึงโรงพยาบาล แพทย์ก็เตรียมที่จะใส่ท่อช่วยหายใจเลยนะคะ และระหว่างนั้นหัวใจหยุดเต้น แพทย์และพยาบาลทำการกู้ชีพ ผู้ป่วยไม่ตอบสนองต่อการรักษา ผู้ป่วยท่านนี้นะคะ เสียชีวิตที่โรงพยาบาล ในวันที่ 21 มกราคม และขณะนั้นทางทีมแพทย์ก็มีความสงสัยในเรื่องของ COVID-19 เพราะว่ามีการสัมผัสคนทำงาน ตรวจ COVID-19 ได้ยืนยันว่าผู้ป่วยติดเชื้อและเสียชีวิตในที่สุดนะคะ ก็ขอแสดงความเสียใจกับผู้เสียชีวิตและครอบครัวทั้ง 2 ท่านด้วยค่ะ ไปดูความคืบหน้า แนวโน้มการเฝ้าระวังผู้ติดเชื้อนะคะ ในการบริการผู้ที่เราค้นพบในส่วนของชุมชน วันนี้ตัวเลขเส้นสีแดงยังอยู่ที่ 61 นะคะ และค้นหาเชิงรุกในชุมชน 118 รายค่ะ ในอย่างที่เราเรียน อย่างเมื่อวานนี้ตัวเลขขึ้น ๆ ลง ๆ แล้วก็บางช่วงก็ค่อนข้างยอดกราฟก็แหลมขึ้นมาพอสมควรเลยนะคะ ยังเป็นอาทิตย์ที่เราต้องเฝ้าระวังอย่างใกล้ชิดค่ะ นะคะ เริ่มที่สมุทรสาคร เมื่อวานนี้นะคะ พบผู้ติดเชื้อรายใหม่จากระบบเฝ้าระวัง และระบบบริการทั้งสิ้น 35 ราย กรุงเทพมหานคร 20 รายนะคะ รายละเอียดด้วย ในส่วนของผู้ติดเชื้อกรุงเทพมหานคร จะมาจากกลุ่มที่เราติดตามต่อเนื่องนะคะ จากกลุ่มงานเลี้ยงวันเกิด และก็พบเพิ่มเติมในส่วนของโรงงาน จังหวัดอื่น ๆ ก็จะมี สมุทรสงคราม 3 รายค่ะ ระยอง 1 ราย 2 ราย แล้วผู้ที่พบจากระบบคัดกรองเชิงรุกในชุมชน มีทั้งสิ้น 126 รายนะคะ เกือบทั้งหมด สมุทรสาคร 2 ราย และระยองอีก 1 รายค่ะ ส่วนเดินทางมาจากต่างประเทศนะคะ ก็มีประเทศอังกฤษ 6 ราย เหมือนที่ทุก ๆ ท่านจะติดตามมาตลอดนะคะ ว่าผู้ที่เดินทางจากต่างประเทศ เราได้จัดสถานที่กักกันกันให้อย่างรัดกุมนะคะ ส่วนใหญ่เลยค่ะ ไม่มีอาการ แล้วก็อายุก็มีความหลากหลายมากค่ะ มาดูที่ Scoreboard นะคะ เป็นที่ให้ทุก ๆ ท่านติดตามรายวัน สมุทรสาครนะคะ ยอดสะสมอยู่ที่ 1,480 ราย และเป็นรายงานวันนี้ 148 รายค่ะ กรุงเทพมหานครนะคะ จาก 21 คน ก็พบเป็น 22 คน รวมแล้วเป็น 700 คนค่ะ ส่วนนี้ในจังหวัดระยองค่ะ ดูแล้วตัวเลขยังมีตลอดนะคะ แต่ยังเป็นเลข 1 เลข 2 ค่ะ แต่ยังคงต้องเฝ้าระวังอย่างต่อเนื่องค่ะ เช่นเดียวกับสมุทรปราการ และสมุทรสาครค่ะ แต่ว่ายังพบรายวันนะคะ ส่วนในจังหวัดอื่น ๆ แผ่นที่ 2 ที่ 3 นี่ค่ะ ก็จะเริ่มขีดต่อเนื่องแล้วนะคะ เพราะนั่นหมายความว่าไม่พบผู้ติดเชื้อรายใหม่ ใน 1 วันที่ผ่านมา ก็ไม่พบผู้ติดเชื้อรายใหม่เกิน 7 วันด้วยค่ะ ไปดูแผนที่ประเทศไทยจะเห็นชัดเจนนะคะ ในส่วนของตัวเลขขวาสุดที่เห็นสีเหลืองเยอะ ๆ นี่ค่ะ จะเห็นแผนที่ประเทศไทย รายงานจังหวัดที่พบผู้ติดเชื้อ แต่ถ้าดูในกล่องที่ 4 นะคะ 24-25 มกราคม คือ เริ่มต้นสัปดาห์นี้ จะเห็นว่าจังหวัดที่พบผู้ติดเชื้อในส่วนของ ผู้ติดเชื้อเลยนะคะ ใน 7 วันที่ผ่านมานะคะ เพิ่มขึ้นเรื่อย ๆ ตัวแผนที่ประเทศไทยก็จะเห็นสีขาวเกิดกำลังใจขึ้นพอสมควรนะคะ ทิศทางจากจังหวัดในช่วงสัปดาห์ที่ 1 ก็ลดลงเป็น 4 จังหวัด แล้วก็เหลือ 7 จังหวัดนะคะ จะพบทิศทางแบบนี้ไปเรื่อย ๆ ค่ะ มาดูที่กรุงเทพมหานครนะคะ ที่วันนี้อยากให้เวลานิดหนึ่งในการรายงาน ในส่วนของกรุงเทพมหานคร ที่นับรวม ปัจจุบัน 25 มกราคมนะคะ ในวันนี้ของกรุงเทพฯ ก็ 700 รายนะคะ ในวันนี้มี 22 ราย ขอให้ดูไทม์ไลน์ของผู้ติดเชื้อนิดหนึ่ง จะเห็นการที่คน 1 คน ที่มีการติดเชื้อ แล้วจะกลายเป็น Super Spreader ได้นะคะ ผู้ที่สัมผัส ไปที่สไลด์ถัดไปนะคะ อยากให้เห็นผู้ที่ติดเชื้อรายที่ 1 ผู้ชาย เป็น… ใส่เสื้อสีแดง ๆ ตรงนี้นะคะ ตรงนี้ คือ ผู้ที่ติดเชื้อจากสถานบันเทิงจังหวัดเชียงใหม่ ซึ่งผู้ป่วยรายแรกนะคะ ไปเชียงใหม่ในวันที่ 1-5 มกราคม 2564 จากนั้นนี่ ผู้ป่วยรายนี้นี่ เป็นคนที่เข้าไปร่วมงานเลี้ยงวันเกิดของดีเจมะตูมนั่นเองนะคะ งานเลี้ยงวันเกิด ดีเจมะตูม แต่ผู้ป่วยท่านนี้นะคะ ไปงานเลี้ยงนี่ ทำให้คนที่อยู่โดยรอบ ๆ ถ้าเห็นนี่จะมีอายุหลากหลายมากเลย ทั้ง 24 ปี 38 ปี 23, 34 ปี อายุน้อย ๆ ทั้งนั้นเลย อยู่ในวัยทำงาน รายงานรายละเอียดนี่นะคะ พอหลังจากที่ทุกคนไปร่วมงานเลี้ยงวันเกิด วันที่ 9 มกราคม นี่ การติดเชื้อ เป็นวันเดียวกัน แต่มีอาการไม่เหมือนกันค่ะ บางคนรู้สึกมีอาการป่วยในวันที่ 12, 13, 18 หรือบางรายนี่นะคะ เริ่มรู้สึกว่ามีอาการป่วยถึงวันที่ 20 มกราคม เลยนะคะ หรืออย่างเช่น ดีเจ มะตูม รายงานว่าไม่มีอาการเลยด้วยซ้ำ แล้วก็มีอีกหลายคนในรายงาน มีอาการเจ็บป่วยเลยด้วยซ้ำนะคะ และจากนั้นนี่นะคะ จากกลุ่มที่ 1 ก็มีการเชื่อมโยงไปที่ Cluster ที่ 2</w:t>
      </w:r>
      <w:r>
        <w:t xml:space="preserve"> </w:t>
      </w:r>
      <w:r>
        <w:t xml:space="preserve">นี่ค่ะ จากผู้ป่วยท่านแรกมีการเชื่อมไปที่ผู้ป่วยรายหนึ่ง ที่เป็นร้านสูท อายุ 40 ปี จากนั้นเชื่อมไปที่ Cluster ที่ 2 และไปต่อที่ Cluster ที่ 3 บนสุดกล่องซ้ายนี่นะคะ ก็คือคุณ ส. นั่นเองนะคะ คุณ ส. ไม่ได้ไปงานวันเกิดดีเจมะตูมนะคะ ไม่เกี่ยวข้องกันค่ะ แต่ 2-3 กลุ่มนี้มีความเชื่อมโยงกัน เป็นการกระจายเชื้อจากผู้ป่วยท่านแรกที่ไปที่จังหวัดเชียงใหม่ แล้วหลังจากที่มีการพบผู้ติดเชื้อนี่นะคะ คำถามว่าทำไมมันถึงเกิดการกระจายไปได้มากมายถึงขนาดนี้ อันนี้เป็นลักษณะกรุงเทพมหานครที่เจอนะคะ ต้องเข้าใจ ก็คือเวลาเข้าไปสัมผัสผู้ติดเชื้อนี่นะคะ มีระยะที่เราสามารถที่จะมีอาการ หรือเรียกได้ว่าเป็นระยะฟักตัวนี่สั้นที่สุด 2 วันเท่านั้นเอง หมายถึงท่านไปที่ไหน พอ 2 วันถัดมา ท่านสามารถเป็นผู้กระจายเชื้อ สิ่งที่ทีมสอบสวนโรคได้พบว่ามีการติดเชื้ออย่างมากมายนี่นะคะ มีปัจจัยสำคัญคือ ถ้าท่านสัมผัสผู้ป่วยเสี่ยงสูง และถูกไอจามใส่หน้า หรือมีการพูดคุยกันเกิน 5 นาที หรือว่าอยู่ในสถานที่ที่อากาศไม่ถ่ายเทเกิน 15 นาที และที่สำคัญไม่มีการใส่แมสก์ ทำให้ท่านสามารถเป็นผู้ป่วย จากนั้นนะคะ มาดูที่กรุงเทพมหานครตัวเลขที่เพิ่มเติมมานะคะ ที่โรงงานค่ะ ก็มีการตรวจค้นโรงงาน ในสไลด์นี้นะคะ จะเห็นพื้นที่สีแดง ในส่วนเล็ก ๆ ของกรุงเทพมหานคร สิ่งที่อยากย้ำเตือนนะคะ เรียนทุกท่านมาโดยตลอด ก็คือว่านอกจากเราจะระมัดระวังกันด้วยตัวเราเอง ในชุมชนแล้วนี่ อยากให้ผู้ประกอบการสถานประกอบการ ดูแลบุคลากรในสถานประกอบการของท่านด้วยนะคะ พยายามที่จะเพิ่มมาตรการคัดกรองให้เข้มข้นขึ้นค่ะ และสิ่งสำคัญนะคะ ลูกจากหรือที่ทำงาน เวลาที่เราไปสถานที่ทำงาน เราไม่มีโอกาสรู้เลยค่ะ ว่าเพื่อนร่วมงานของเราอยู่ที่ไหนมาบ้างหรือไม่ เขาสัมผัสใกล้ชิดกับใคร เพราะฉะนั้น การป้องกันตัวสูงสุดยังเป็นสิ่งจำเป็นนะคะ ไปดูที่สมุทรสาคร วันนี้เป็นสิ่งที่ต้องย้ำเตือนทุกท่านค่ะ ตัวเลขอยู่ที่ 1,480 เป็นผู้ติดเชื้อสะสมนะคะ แต่ว่าวันนี้ตัวเลขรายงาน ซึ่งเป็นการรายงานของ ศบค. ตัดยอดที่เที่ยงคืนเมื่อวานนี้ คือ 148 ราย แต่จากที่ได้เรียนทุกท่านนะคะ เมื่อวานนี้นี่นะคะ เราได้คุยกันเบื้องต้นแล้วว่ามาตรการของสัปดาห์นี้ ของทั้งสมุทรสาคร และเข้มข้นทั้งประเทศนะคะ ตั้งแต่ 25 เราจะเห็นการระดมสรรพกำลัง คัดกรองเชิงรุกในชุมชนค่ะ ไม่ว่าจะเป็น สถานประกอบการ โรงงานขนาดเล็ก กลาง ใหญ่นะคะ ตลาดชุมชน หอพักอะไรต่าง ๆ จังหวัดสมุทรสาคร จะระดมสรรพกำลังในพื้นที่และนอกพื้นที่ ว่าอาจจะขอกำลังแพทย์ทหารเข้าไปช่วยด้วย ซึ่งก่อนหน้านี้มีโรงเรียนแพทย์ มีโรงพยาบาลเอกชน มีชุมชน เข้ามาช่วยกันอย่างหนักหน่วงกันแล้ว ยังพยายามตรวจค้นกันต่อไป สมุทรสาครนะคะ การค้นหาเชิงรุกในสัปดาห์นี้ จะทำให้ได้ประมาณวันละ 10,000 ค่ะ นั่นหมายความว่าเรามีโอกาสที่จะเจอผู้ติดเชื้อ บ่ายนี้นะคะ ถ้าท่านรอการแถลงของจังหวัด ตัวเลขที่ขึ้นไปสูงถึง 800 กว่ารายนะคะ ขอให้ติดตามตัวเลขในช่วงนี้อย่างกระชั้นชิดในสัปดาห์นี้ที่จะมีการเร่งระดมตัวเลข ศบค. จะมีการตัดยอดที่เที่ยงคืน แต่ของจังหวัดนี่นะคะ จะมีการรายงานที่เป็นตัวเลขที่อัปเดตยิ่งขึ้น ในส่วนของบ่ายนี่นะคะ ตัวเลขจะอยู่ที่ประมาณ 800 ราย แต่หลังจากนี้จะมีการปรับให้เป็นตัวเลข ให้เป็นเดียวกัน เพื่อให้การกำหนดมาตรการเป็นไปอย่างดีที่สุดค่ะ ในส่วนของสมุทรสาครนี่นคะ หลังจากที่มีการได้ตัวเลขเชิงรุกมาแล้ว จะมีการตระเตรียมมาตรการรองรับ หมายความว่า ถ้าเราเจอผู้ป่วยที่มีอาการรุนแรง จะมีเตียงรองรับกับสถานการณ์ที่เหมาะสม ผู้ที่ไม่ได้มีอาการรุนแรงนะคะ ทางจังหวัดก็มีการเตรียมความพร้อมโรงพยาบาลสนาม สมุทรสาครนะคะ โรงพยาบาลสนามเปิดเตียงแล้วทั้งสิ้น 1,091 เตียง ซึ่งเป็นตัวเลขจากท่านรองผู้ว่าฯ เมื่อเช้านี้เองนะคะ จากการประชุม ศบค. แต่ว่าท่านยังเปิดเผยอีกด้วยค่ะ พรุ่งนี้จะเปิดบริการได้อีก 400 เตียง แล้ววันศุกร์นี้ สนับสนุนจากท่านนายก อบต. เพิ่มอีก 1,000 เตียง และนอกจากท่านนายก อบต. แล้วนะคะ สถานประกอบการอื่น ๆ ภาคเอกชนต่าง ๆ ยังเข้าไปช่วยเหลือภาครัฐและชุมชน ช่วยให้สถานประกอบการของท่านนี่นะคะ กลายเป็นโรงพยาบาลสนาม คาดการณ์ว่าจะสามารถเพิ่มโรงพยาบาลได้</w:t>
      </w:r>
      <w:r>
        <w:t xml:space="preserve"> </w:t>
      </w:r>
      <w:r>
        <w:t xml:space="preserve">อีก 2,000 เตียง รวม ๆ แล้ว จังหวัดสมุทรสาครจะมีเตียง</w:t>
      </w:r>
      <w:r>
        <w:t xml:space="preserve"> </w:t>
      </w:r>
      <w:r>
        <w:t xml:space="preserve">ไว้ประมาณ 3,000 เตียงนะคะ อยากให้ทุกท่านทราบว่าการค้นหาเชิงรุกวันละ 10,000 เราจะต้องเจอหลายร้อยค่ะ ซึ่งนั้นเป็นไปตามแผน ที่เราคาดการณ์ไว้นะคะ ก็ยืนยันว่าเราก็พร้อมที่รับกับสถานการณ์นี้ได้ค่ะ คือ ได้ฟังตัวเลขแล้วนี่ อยากให้กำลังใจกับสมุทรสาคร เวลาเราเห็นการรายงานเลข 1</w:t>
      </w:r>
      <w:r>
        <w:t xml:space="preserve"> </w:t>
      </w:r>
      <w:r>
        <w:t xml:space="preserve">ราย แต่สมุทรสาครรายงานเป็นร้อยรายค่ะ แต่ทีมพื้นที่ยังบอกว่ายังเอาอยู่นะคะ เตรียมมาตรการรองรับอย่างเข้มข้น</w:t>
      </w:r>
      <w:r>
        <w:t xml:space="preserve"> </w:t>
      </w:r>
      <w:r>
        <w:t xml:space="preserve">อย่างต่อเนื่องจริง ๆ ค่ะ มาดูเรื่ิองของการขอความช่วยเหลือจากโรงพยาบาลเอกชนนะคะ อย่างที่ทุกท่านเห็นน่ะค่ะ ว่าสมุทรสาครจะมีการตรวจคัดกรองอย่างมากมายมหาศาล อยากให้โรงพยาบาลเอกชนในพื้นที่ ดูแผนที่เมื่อสักครู่นี้นิดหนึ่ง ถ้าท่านอยู่ในพื้นที่สีเขียว สีเหลือง หรือสีแดง ท่านอาจจะไปติดต่อกับพื้นที่ได้นะคะ เพื่อช่วยในการตรวจคัดกรองภาครัฐ จะสามารถเก็บตัวอย่างผู้ติดเชื้อ ต้องการคัดกรองและพอเก็บตัวอย่างแล้ว เราก็มีห้องแล็บที่สามารถให้บริการตรวจหาเชื้อ ซึ่งจากนอกสมุทรสาครแล้วนะคะ เรายังใช้หน่วยงานอื่น ๆ ที่อยู่ในพื้นที่อื่นเข้ามาช่วยเหลือกันได้ด้วยค่ะ การคัดกรองต่าง ๆ เหล่านี้นะคะ เราใช้มาตรการกระบวนการที่เป็นมาตรฐาน ได้รับรองโดย กรมวิทยาศาสตร์การแพทย์นะคะ โรงพยาบาลเอกชนในพื้นที่ก็สามารถเข้ามาช่วยได้นะคะ ทำให้การตั้งเป้าหมาย 10,000 ต่อวัน เป็นไปได้มากยิ่งขึ้นค่ะ ในสัปดาห์นี้ จากวันนี้เป็นต้นไป มาตรการผ่อนคลาย กำลังจะมีการพิจารณาอย่างละเอียด ในส่วนของสาธารณสุขเอง ก็ให้ข้อมูลกับภาครัฐ กับ ศบค. อย่างเข้มข้น รวมทั้งพื้นที่ ไม่ว่าจะเป็นทางผู้ว่าฯ จังหวัด ทำงานร่วมกันอย่างใกล้ชิดกับ ศบค. นะคะ มาวางแผนมาตรการคลายล็อก เดี๋ยวจะเห็นมาตรการที่ออกมาในสัปดาห์นี้นะคะ ในแต่ละวัน บางจังหวัดจะมีการผ่อนคลายมากขึ้น ก็จะมีการช่วยเหลือ และติดตามกันด้วยค่ะ สัปดาห์นี้ด้วยค่ะ</w:t>
      </w:r>
    </w:p>
    <w:p>
      <w:pPr>
        <w:pStyle w:val="BodyText"/>
      </w:pPr>
      <w:r>
        <w:t xml:space="preserve">(คุณธีร์วัฒน์) วันนี้ประเด็นคำถามนะครับ ในเรื่องของการเปิดเรียน ที่ผู้ปกครองหลายท่านอยากจะทราบชัดเจน แนวทางและจะให้คำแนะนำได้อย่างไร ในมกราคมนี้ เมื่อถึงเวลาจะสามารถเปิดได้หรือไม่ครับ</w:t>
      </w:r>
    </w:p>
    <w:p>
      <w:pPr>
        <w:pStyle w:val="BodyText"/>
      </w:pPr>
      <w:r>
        <w:t xml:space="preserve">(แพทย์หญิง อภิสมัย) ประเด็นเรื่องของสถานศึกษานี่นะคะ อาจจะเป็นหัวข้อที่ฮิตของพ่อแม่ ผู้ปกครองหลายท่านจะเห็นว่ามีความเห็นที่แตกต่างกันค่ะ สถานการณ์การติดเชื้อที่ตัวเลขยังไม่นิ่งเท่าไร ก็อาจจะบอกว่าปิดไปก่อนดีไหม อย่าเพิ่งเปิดเลย เป็นห่วงว่าบุตรหลาน จะไปติดเชื้อ แต่ในขณะที่หลายท่านบอกว่าการเรียนออนไลน์ยากลำบาก คุณพ่อคุณแม่จำเป็นต้องทำงาน อาจจะทำให้บุตรหลานไม่สามารถให้เรียนได้อย่างมีประสิทธิภาพ ตรงนี้นะคะ ศบค. รับทุก ๆ ความเห็นมาพิจารณา โดยใช้ข้อมูลของกระทรวงสาธารณสุข เดียวกัน ก็ทำงานร่วมกันกับกระทรวงศึกษาธิการ เพื่อหามาตรการที่เหมาะสมที่สุดในแต่ละพื้นที่ ในส่วนของสถานศึกษา ไม่ว่าจะเป็นสถาบันอุดมศึกษา ตั้งแต่วันนี้เป็นต้นไปนี่ อยากให้ติดตามตัวเลขอย่างใกล้ชิด เพราะเชื่อว่าการเฝ้าระวัง ถ้าเราเลขยังอยู่ที่เราคาดการณ์ หรือประมาณการ ไม่เกินกว่านี้นะคะ จะเป็นการเปิดสถานศึกษาในเร็ววันค่ะ ยืนยันว่าจะต้องเปิดไม่เท่ากัน บางพื้นที่ที่มีความเสี่ยงสูง อาจจะยังต้องรอช้าหน่อย บางพื้นที่ที่เป็นสีเขียวนี่นะคะ อาจจะมีข่าวดีในช่วงนี้ อยากให้ติดตามรายงานทุก ๆ วันค่ะ // วันนี้หมดประเด็นคำถามแล้วนะครับ คุณหมอมีอะไรแนะนำถึงแนวทางปฏิบัติถึงพี่น้องประชาชน เรียนเชิญครับ</w:t>
      </w:r>
    </w:p>
    <w:p>
      <w:pPr>
        <w:pStyle w:val="BodyText"/>
      </w:pPr>
      <w:r>
        <w:t xml:space="preserve">(แพทย์หญิง อภิสมัย) ก็อย่างที่เรียนนะคะ ว่าช่วงนี้เป็นอาทิตย์ที่มีความสำคัญมาก หมายความว่าทุกท่าน ทำให้ตัวเลข 1 เดือนที่ผ่านมานะคะ วันนี้ตัวเลขยังอยู่ในช่วงที่เราคาดการณ์ประมาณการ</w:t>
      </w:r>
      <w:r>
        <w:t xml:space="preserve"> </w:t>
      </w:r>
      <w:r>
        <w:t xml:space="preserve">นะคะ ก็จะทำให้มาตรการผ่อนคลายนี่ได้มาก แต่อย่างไรก็ตาม มีมาตรการมาแล้ว แต่ต้องการ์ดสูงอยู่นะคะ อยากให้ติดตามและรายงานของจังหวัดสมุทรสาครในช่วงบ่ายวันนี้ ตัวเลขในการตรวจเยอะ วันนี้เจอเยอะแน่นอน 800 กว่าราย อยากให้ติดตามรายละเอียดและเฝ้าระวังขอฝากไว้เท่านี้นะคะ ขอขอบคุณค่ะ // การแถลงข่าวสถานการณ์ประเทศไทยนะครับ จากท่านโฆษก ศบค. แพทย์หญิง อภิสมัย ศรีรังสรรค์ คุณหมอได้เน้นย้ำในเรื่องของการปฏิบัติตัว คุณผู้ชมได้เห็นตัวเลข จากการติดเชื้อในกลุ่มที่มีงานเลี้ยงสังสรรนะครับ ในความชัดเจนที่กระแสข่าวก่อนหน้านี้อาจจะคลาดเคลื่อน ในกรณีของผู้ประกาศข่าวชาย NBT นั้น ไม่ได้เข้าร่วมงานปาร์ตี้มีส่วนในการเชื่อมโยงของงานเลี้ยงนั้น จะเป็นการแถลงข่าวในภาคภาษาอังกฤษครับ เพื่อให้ความเข้าใจกับชาวต่างชาติ ขอเรียนเชิญท่านณัฐภาณุ นพคุณ รองอธิบดีกรมสารนิเทศและโฆษกกระทรวงการต่างประเทศ ขอเรียนเชิญครับ</w:t>
      </w:r>
    </w:p>
    <w:p>
      <w:pPr>
        <w:pStyle w:val="BodyText"/>
      </w:pPr>
      <w:r>
        <w:t xml:space="preserve">(คุณณัฐภาณุ) สวัสดีครับ</w:t>
      </w:r>
    </w:p>
    <w:p>
      <w:pPr>
        <w:pStyle w:val="BodyText"/>
      </w:pPr>
      <w:r>
        <w:t xml:space="preserve">[ภาษาต่างประเทศ] สวัสดีครับ</w:t>
      </w:r>
    </w:p>
    <w:p>
      <w:pPr>
        <w:pStyle w:val="BodyText"/>
      </w:pPr>
      <w:r>
        <w:t xml:space="preserve">(คุณธีร์วัฒน์) ขอขอบพระคุณนะครับ ท่านณัฐภาณุ นพคุณ รองอธิบดีกรมสารนิเทศ รองโฆษกกระทรวงการต่างประเทศครับ ย้ำเตือนคุณผู้ชม ในช่วงเวลา 14.00 น. จะมีการบอกกับการศึกษา ท่านผู้ปกครองท่านใดยังคงรอคอยว่าในช่วงต้นเดือนกุมภาพันธ์นี้หรือไม่ และแนวทางการวัดผล ประเมินผล จะเป็นอย่างไรในรายการที่ทำเนียบรัฐบาลนะครับ กับการแถลงได้ทุกวัน เวลา 11.30 น. วันนี้ผมธีร์วัฒน์ ชูรัตน์ และทีมงานทั้งหมดลาไปก่อนครับ สวัสดีครับ</w:t>
      </w:r>
    </w:p>
    <w:p>
      <w:pPr>
        <w:pStyle w:val="BodyText"/>
      </w:pPr>
      <w:r>
        <w:t xml:space="preserve">[เสียงดนตรี]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5 ม.ค. 64)</dc:title>
  <dc:creator/>
  <cp:keywords/>
  <dcterms:created xsi:type="dcterms:W3CDTF">2021-03-23T09:12:56Z</dcterms:created>
  <dcterms:modified xsi:type="dcterms:W3CDTF">2021-03-23T09: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5 มกราคม 2564 เวลา 11.30 น.</vt:lpwstr>
  </property>
  <property fmtid="{D5CDD505-2E9C-101B-9397-08002B2CF9AE}" pid="3" name="subtitle">
    <vt:lpwstr/>
  </property>
</Properties>
</file>